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1A097" w14:textId="27A162B6" w:rsidR="0040668A" w:rsidRDefault="00711546">
      <w:r w:rsidRPr="00064489">
        <w:rPr>
          <w:b/>
          <w:bCs/>
        </w:rPr>
        <w:t>REROUTE ADVISORY:</w:t>
      </w:r>
      <w:r>
        <w:t xml:space="preserve"> </w:t>
      </w:r>
      <w:r w:rsidR="0040668A">
        <w:t xml:space="preserve">Route #111 </w:t>
      </w:r>
      <w:proofErr w:type="spellStart"/>
      <w:r w:rsidR="0040668A">
        <w:t>Snapfinger</w:t>
      </w:r>
      <w:proofErr w:type="spellEnd"/>
      <w:r w:rsidR="0040668A">
        <w:t xml:space="preserve"> Woods</w:t>
      </w:r>
      <w:r w:rsidR="0040668A">
        <w:t xml:space="preserve"> &amp;</w:t>
      </w:r>
      <w:r w:rsidR="0040668A">
        <w:t xml:space="preserve"> #116 Redan Rd</w:t>
      </w:r>
    </w:p>
    <w:p w14:paraId="2FF8113C" w14:textId="77777777" w:rsidR="0040668A" w:rsidRDefault="0040668A" w:rsidP="0040668A">
      <w:pPr>
        <w:textAlignment w:val="baseline"/>
      </w:pPr>
      <w:r>
        <w:rPr>
          <w:b/>
          <w:bCs/>
        </w:rPr>
        <w:t>WHAT</w:t>
      </w:r>
      <w:r>
        <w:t>: Indian Creek Station Rehabilitation Program</w:t>
      </w:r>
    </w:p>
    <w:p w14:paraId="035F0CE4" w14:textId="1397B16F" w:rsidR="00711546" w:rsidRDefault="00711546">
      <w:r w:rsidRPr="00064489">
        <w:rPr>
          <w:b/>
          <w:bCs/>
        </w:rPr>
        <w:t>WHERE:</w:t>
      </w:r>
      <w:r>
        <w:t xml:space="preserve"> </w:t>
      </w:r>
      <w:r w:rsidR="0040668A" w:rsidRPr="0040668A">
        <w:t>3901 Durham Park Rd, Stone Mountain, GA 30083</w:t>
      </w:r>
    </w:p>
    <w:p w14:paraId="3EB064F1" w14:textId="3A485307" w:rsidR="0040668A" w:rsidRDefault="0040668A" w:rsidP="0040668A">
      <w:pPr>
        <w:textAlignment w:val="baseline"/>
        <w:rPr>
          <w:highlight w:val="yellow"/>
        </w:rPr>
      </w:pPr>
      <w:r>
        <w:rPr>
          <w:b/>
          <w:bCs/>
          <w:highlight w:val="yellow"/>
        </w:rPr>
        <w:t>WHEN</w:t>
      </w:r>
      <w:r>
        <w:rPr>
          <w:highlight w:val="yellow"/>
        </w:rPr>
        <w:t xml:space="preserve">: Wednesday, April 3, </w:t>
      </w:r>
      <w:proofErr w:type="gramStart"/>
      <w:r>
        <w:rPr>
          <w:highlight w:val="yellow"/>
        </w:rPr>
        <w:t>2024</w:t>
      </w:r>
      <w:proofErr w:type="gramEnd"/>
      <w:r>
        <w:rPr>
          <w:highlight w:val="yellow"/>
        </w:rPr>
        <w:t xml:space="preserve"> to June </w:t>
      </w:r>
      <w:r w:rsidR="006D0BEA">
        <w:rPr>
          <w:highlight w:val="yellow"/>
        </w:rPr>
        <w:t>5</w:t>
      </w:r>
      <w:r>
        <w:rPr>
          <w:highlight w:val="yellow"/>
        </w:rPr>
        <w:t xml:space="preserve">, </w:t>
      </w:r>
      <w:r>
        <w:rPr>
          <w:highlight w:val="yellow"/>
        </w:rPr>
        <w:t xml:space="preserve">2024 </w:t>
      </w:r>
    </w:p>
    <w:p w14:paraId="7030365A" w14:textId="7DD52937" w:rsidR="0040668A" w:rsidRDefault="0040668A" w:rsidP="0040668A">
      <w:pPr>
        <w:textAlignment w:val="baseline"/>
      </w:pPr>
      <w:r>
        <w:rPr>
          <w:b/>
          <w:bCs/>
          <w:highlight w:val="yellow"/>
        </w:rPr>
        <w:t>TIMES:</w:t>
      </w:r>
      <w:r>
        <w:rPr>
          <w:highlight w:val="yellow"/>
        </w:rPr>
        <w:t xml:space="preserve"> Beginning of Revenue Service </w:t>
      </w:r>
      <w:r>
        <w:rPr>
          <w:highlight w:val="yellow"/>
        </w:rPr>
        <w:t>to</w:t>
      </w:r>
      <w:r>
        <w:rPr>
          <w:highlight w:val="yellow"/>
        </w:rPr>
        <w:t xml:space="preserve"> End of Revenue Service </w:t>
      </w:r>
    </w:p>
    <w:p w14:paraId="6845EEF2" w14:textId="77777777" w:rsidR="00711546" w:rsidRDefault="00711546"/>
    <w:p w14:paraId="5DECB758" w14:textId="77777777" w:rsidR="00711546" w:rsidRDefault="00711546">
      <w:r>
        <w:t>Reroute as follows:</w:t>
      </w:r>
    </w:p>
    <w:p w14:paraId="473D7C7B" w14:textId="4D2AD814" w:rsidR="000523EA" w:rsidRPr="00064489" w:rsidRDefault="0040668A" w:rsidP="000523EA">
      <w:pPr>
        <w:rPr>
          <w:b/>
          <w:bCs/>
          <w:u w:val="single"/>
        </w:rPr>
      </w:pPr>
      <w:r>
        <w:rPr>
          <w:b/>
          <w:bCs/>
          <w:u w:val="single"/>
        </w:rPr>
        <w:t>IN</w:t>
      </w:r>
      <w:r w:rsidR="000523EA" w:rsidRPr="00064489">
        <w:rPr>
          <w:b/>
          <w:bCs/>
          <w:u w:val="single"/>
        </w:rPr>
        <w:t>BOUND: Route #</w:t>
      </w:r>
      <w:r>
        <w:rPr>
          <w:b/>
          <w:bCs/>
          <w:u w:val="single"/>
        </w:rPr>
        <w:t>111</w:t>
      </w:r>
      <w:r w:rsidR="000523EA" w:rsidRPr="00064489">
        <w:rPr>
          <w:b/>
          <w:bCs/>
          <w:u w:val="single"/>
        </w:rPr>
        <w:t xml:space="preserve"> </w:t>
      </w:r>
      <w:bookmarkStart w:id="0" w:name="_Hlk162863431"/>
      <w:r w:rsidR="000523EA" w:rsidRPr="00064489">
        <w:rPr>
          <w:b/>
          <w:bCs/>
          <w:u w:val="single"/>
        </w:rPr>
        <w:t xml:space="preserve">from </w:t>
      </w:r>
      <w:r w:rsidR="006D0BEA">
        <w:rPr>
          <w:b/>
          <w:bCs/>
          <w:u w:val="single"/>
        </w:rPr>
        <w:t xml:space="preserve">Stonecrest Mall </w:t>
      </w:r>
      <w:r w:rsidR="000523EA" w:rsidRPr="00064489">
        <w:rPr>
          <w:b/>
          <w:bCs/>
          <w:u w:val="single"/>
        </w:rPr>
        <w:t xml:space="preserve">to </w:t>
      </w:r>
      <w:bookmarkStart w:id="1" w:name="_Hlk162863330"/>
      <w:r>
        <w:rPr>
          <w:b/>
          <w:bCs/>
          <w:u w:val="single"/>
        </w:rPr>
        <w:t>Indian Creek</w:t>
      </w:r>
      <w:r w:rsidR="000523EA" w:rsidRPr="00064489">
        <w:rPr>
          <w:b/>
          <w:bCs/>
          <w:u w:val="single"/>
        </w:rPr>
        <w:t xml:space="preserve"> Station</w:t>
      </w:r>
      <w:bookmarkEnd w:id="1"/>
      <w:bookmarkEnd w:id="0"/>
    </w:p>
    <w:p w14:paraId="1CDD56FF" w14:textId="617C3E66" w:rsidR="000523EA" w:rsidRDefault="000523EA" w:rsidP="000523EA">
      <w:bookmarkStart w:id="2" w:name="_Hlk162863762"/>
      <w:r>
        <w:t xml:space="preserve">Continue </w:t>
      </w:r>
      <w:r w:rsidR="006D0BEA">
        <w:t>Elder Ln</w:t>
      </w:r>
    </w:p>
    <w:p w14:paraId="2B722093" w14:textId="6118C70A" w:rsidR="006D0BEA" w:rsidRPr="006D0BEA" w:rsidRDefault="006D0BEA" w:rsidP="000523EA">
      <w:pPr>
        <w:rPr>
          <w:b/>
          <w:bCs/>
        </w:rPr>
      </w:pPr>
      <w:r w:rsidRPr="006D0BEA">
        <w:rPr>
          <w:b/>
          <w:bCs/>
        </w:rPr>
        <w:t>(Begin Reroute)</w:t>
      </w:r>
    </w:p>
    <w:p w14:paraId="15CFAEC7" w14:textId="1B09B2BF" w:rsidR="006D0BEA" w:rsidRDefault="006D0BEA" w:rsidP="000523EA">
      <w:r>
        <w:t xml:space="preserve">Left – </w:t>
      </w:r>
      <w:r>
        <w:t xml:space="preserve">Into Vehicle Parking Lot </w:t>
      </w:r>
      <w:r w:rsidRPr="006D0BEA">
        <w:rPr>
          <w:b/>
          <w:bCs/>
        </w:rPr>
        <w:t>(At Stop Sign)</w:t>
      </w:r>
    </w:p>
    <w:p w14:paraId="4C107E7A" w14:textId="7C84BE66" w:rsidR="000523EA" w:rsidRDefault="00065255" w:rsidP="000523EA">
      <w:r>
        <w:t xml:space="preserve">Right – </w:t>
      </w:r>
      <w:bookmarkStart w:id="3" w:name="_Hlk160176868"/>
      <w:r w:rsidR="006D0BEA">
        <w:t>Vehicle Isle</w:t>
      </w:r>
      <w:r w:rsidR="00606B5D">
        <w:t xml:space="preserve"> </w:t>
      </w:r>
    </w:p>
    <w:p w14:paraId="4E324723" w14:textId="2F06AC48" w:rsidR="006D0BEA" w:rsidRDefault="006D0BEA" w:rsidP="000523EA">
      <w:r>
        <w:t>Left –</w:t>
      </w:r>
      <w:r>
        <w:t xml:space="preserve"> Stage at Kiss &amp; Ride </w:t>
      </w:r>
      <w:r w:rsidRPr="006D0BEA">
        <w:rPr>
          <w:b/>
          <w:bCs/>
        </w:rPr>
        <w:t>(Along Curbside)</w:t>
      </w:r>
    </w:p>
    <w:bookmarkEnd w:id="3"/>
    <w:bookmarkEnd w:id="2"/>
    <w:p w14:paraId="47796D05" w14:textId="77777777" w:rsidR="00065255" w:rsidRPr="00065255" w:rsidRDefault="00065255" w:rsidP="000523EA"/>
    <w:p w14:paraId="012D9A86" w14:textId="05657E07" w:rsidR="000523EA" w:rsidRPr="00064489" w:rsidRDefault="0040668A" w:rsidP="000523EA">
      <w:pPr>
        <w:rPr>
          <w:b/>
          <w:bCs/>
          <w:u w:val="single"/>
        </w:rPr>
      </w:pPr>
      <w:r>
        <w:rPr>
          <w:b/>
          <w:bCs/>
          <w:u w:val="single"/>
        </w:rPr>
        <w:t>OUT</w:t>
      </w:r>
      <w:r w:rsidR="000523EA" w:rsidRPr="00064489">
        <w:rPr>
          <w:b/>
          <w:bCs/>
          <w:u w:val="single"/>
        </w:rPr>
        <w:t>BOUND: Route #</w:t>
      </w:r>
      <w:r>
        <w:rPr>
          <w:b/>
          <w:bCs/>
          <w:u w:val="single"/>
        </w:rPr>
        <w:t>111</w:t>
      </w:r>
      <w:r w:rsidR="000523EA" w:rsidRPr="00064489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Indian Creek</w:t>
      </w:r>
      <w:r w:rsidRPr="00064489">
        <w:rPr>
          <w:b/>
          <w:bCs/>
          <w:u w:val="single"/>
        </w:rPr>
        <w:t xml:space="preserve"> Station</w:t>
      </w:r>
      <w:r>
        <w:rPr>
          <w:b/>
          <w:bCs/>
          <w:u w:val="single"/>
        </w:rPr>
        <w:t xml:space="preserve"> </w:t>
      </w:r>
      <w:r w:rsidR="000523EA">
        <w:rPr>
          <w:b/>
          <w:bCs/>
          <w:u w:val="single"/>
        </w:rPr>
        <w:t>to</w:t>
      </w:r>
      <w:r w:rsidR="006D0BEA">
        <w:rPr>
          <w:b/>
          <w:bCs/>
          <w:u w:val="single"/>
        </w:rPr>
        <w:t xml:space="preserve"> Stonecrest Mall</w:t>
      </w:r>
      <w:r w:rsidR="000523EA">
        <w:rPr>
          <w:b/>
          <w:bCs/>
          <w:u w:val="single"/>
        </w:rPr>
        <w:t xml:space="preserve"> </w:t>
      </w:r>
    </w:p>
    <w:p w14:paraId="425EE26A" w14:textId="67969A03" w:rsidR="00FE2881" w:rsidRDefault="006D0BEA" w:rsidP="00FE2881">
      <w:r>
        <w:t>Continue</w:t>
      </w:r>
      <w:r>
        <w:t xml:space="preserve"> Through Lot</w:t>
      </w:r>
    </w:p>
    <w:p w14:paraId="179F6452" w14:textId="058DB93A" w:rsidR="006D0BEA" w:rsidRDefault="006D0BEA" w:rsidP="00FE2881">
      <w:r>
        <w:t>Left –</w:t>
      </w:r>
      <w:r>
        <w:t xml:space="preserve"> Main Isle </w:t>
      </w:r>
    </w:p>
    <w:p w14:paraId="29078CA9" w14:textId="3677E476" w:rsidR="006D0BEA" w:rsidRDefault="006D0BEA" w:rsidP="00FE2881">
      <w:r>
        <w:t>Right –</w:t>
      </w:r>
      <w:r>
        <w:t xml:space="preserve"> </w:t>
      </w:r>
      <w:r>
        <w:t>Elder Ln</w:t>
      </w:r>
      <w:r>
        <w:t xml:space="preserve"> </w:t>
      </w:r>
    </w:p>
    <w:p w14:paraId="30846061" w14:textId="35D93941" w:rsidR="006D0BEA" w:rsidRDefault="006D0BEA" w:rsidP="00FE2881">
      <w:r>
        <w:t>Regular Route</w:t>
      </w:r>
    </w:p>
    <w:p w14:paraId="697650F2" w14:textId="77777777" w:rsidR="006D0BEA" w:rsidRDefault="006D0BEA" w:rsidP="00FE2881">
      <w:pPr>
        <w:rPr>
          <w:b/>
          <w:bCs/>
          <w:u w:val="single"/>
        </w:rPr>
      </w:pPr>
    </w:p>
    <w:p w14:paraId="7ACE7F5A" w14:textId="42044C53" w:rsidR="0015252E" w:rsidRPr="00064489" w:rsidRDefault="006D0BEA" w:rsidP="0015252E">
      <w:pPr>
        <w:rPr>
          <w:b/>
          <w:bCs/>
          <w:u w:val="single"/>
        </w:rPr>
      </w:pPr>
      <w:r>
        <w:rPr>
          <w:b/>
          <w:bCs/>
          <w:u w:val="single"/>
        </w:rPr>
        <w:t>IN</w:t>
      </w:r>
      <w:r w:rsidR="0015252E" w:rsidRPr="00064489">
        <w:rPr>
          <w:b/>
          <w:bCs/>
          <w:u w:val="single"/>
        </w:rPr>
        <w:t>BOUND: Route #</w:t>
      </w:r>
      <w:r w:rsidR="0015252E">
        <w:rPr>
          <w:b/>
          <w:bCs/>
          <w:u w:val="single"/>
        </w:rPr>
        <w:t>1</w:t>
      </w:r>
      <w:r>
        <w:rPr>
          <w:b/>
          <w:bCs/>
          <w:u w:val="single"/>
        </w:rPr>
        <w:t>16</w:t>
      </w:r>
      <w:r w:rsidR="0015252E" w:rsidRPr="00064489">
        <w:rPr>
          <w:b/>
          <w:bCs/>
          <w:u w:val="single"/>
        </w:rPr>
        <w:t xml:space="preserve"> </w:t>
      </w:r>
      <w:r w:rsidRPr="00064489">
        <w:rPr>
          <w:b/>
          <w:bCs/>
          <w:u w:val="single"/>
        </w:rPr>
        <w:t xml:space="preserve">from </w:t>
      </w:r>
      <w:r>
        <w:rPr>
          <w:b/>
          <w:bCs/>
          <w:u w:val="single"/>
        </w:rPr>
        <w:t xml:space="preserve">Stonecrest Mall </w:t>
      </w:r>
      <w:r w:rsidRPr="00064489">
        <w:rPr>
          <w:b/>
          <w:bCs/>
          <w:u w:val="single"/>
        </w:rPr>
        <w:t xml:space="preserve">to </w:t>
      </w:r>
      <w:r>
        <w:rPr>
          <w:b/>
          <w:bCs/>
          <w:u w:val="single"/>
        </w:rPr>
        <w:t>Indian Creek</w:t>
      </w:r>
      <w:r w:rsidRPr="00064489">
        <w:rPr>
          <w:b/>
          <w:bCs/>
          <w:u w:val="single"/>
        </w:rPr>
        <w:t xml:space="preserve"> Station</w:t>
      </w:r>
    </w:p>
    <w:p w14:paraId="19E3D547" w14:textId="77777777" w:rsidR="006D0BEA" w:rsidRDefault="006D0BEA" w:rsidP="006D0BEA">
      <w:r>
        <w:t>Continue Elder Ln</w:t>
      </w:r>
    </w:p>
    <w:p w14:paraId="5479CE99" w14:textId="77777777" w:rsidR="006D0BEA" w:rsidRPr="006D0BEA" w:rsidRDefault="006D0BEA" w:rsidP="006D0BEA">
      <w:pPr>
        <w:rPr>
          <w:b/>
          <w:bCs/>
        </w:rPr>
      </w:pPr>
      <w:r w:rsidRPr="006D0BEA">
        <w:rPr>
          <w:b/>
          <w:bCs/>
        </w:rPr>
        <w:t>(Begin Reroute)</w:t>
      </w:r>
    </w:p>
    <w:p w14:paraId="5FF79A33" w14:textId="77777777" w:rsidR="006D0BEA" w:rsidRDefault="006D0BEA" w:rsidP="006D0BEA">
      <w:r>
        <w:t xml:space="preserve">Left – Into Vehicle Parking Lot </w:t>
      </w:r>
      <w:r w:rsidRPr="006D0BEA">
        <w:rPr>
          <w:b/>
          <w:bCs/>
        </w:rPr>
        <w:t>(At Stop Sign)</w:t>
      </w:r>
    </w:p>
    <w:p w14:paraId="38E36F78" w14:textId="77777777" w:rsidR="006D0BEA" w:rsidRDefault="006D0BEA" w:rsidP="006D0BEA">
      <w:r>
        <w:t>Right – Vehicle Isle</w:t>
      </w:r>
    </w:p>
    <w:p w14:paraId="08381960" w14:textId="77777777" w:rsidR="006D0BEA" w:rsidRDefault="006D0BEA" w:rsidP="006D0BEA">
      <w:r>
        <w:t xml:space="preserve">Left – Stage at Kiss &amp; Ride </w:t>
      </w:r>
      <w:r w:rsidRPr="006D0BEA">
        <w:rPr>
          <w:b/>
          <w:bCs/>
        </w:rPr>
        <w:t>(Along Curbside)</w:t>
      </w:r>
    </w:p>
    <w:p w14:paraId="12F2F488" w14:textId="0B89528F" w:rsidR="00901201" w:rsidRDefault="00901201" w:rsidP="00FE2881">
      <w:pPr>
        <w:rPr>
          <w:b/>
          <w:bCs/>
          <w:u w:val="single"/>
        </w:rPr>
      </w:pPr>
    </w:p>
    <w:p w14:paraId="2E30E309" w14:textId="77777777" w:rsidR="00606B5D" w:rsidRDefault="00606B5D" w:rsidP="00FE2881">
      <w:pPr>
        <w:rPr>
          <w:b/>
          <w:bCs/>
          <w:u w:val="single"/>
        </w:rPr>
      </w:pPr>
    </w:p>
    <w:p w14:paraId="23716E83" w14:textId="1AEC190C" w:rsidR="00901201" w:rsidRDefault="006D0BEA" w:rsidP="00FE2881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OUT</w:t>
      </w:r>
      <w:r w:rsidRPr="00064489">
        <w:rPr>
          <w:b/>
          <w:bCs/>
          <w:u w:val="single"/>
        </w:rPr>
        <w:t>BOUND: Route #</w:t>
      </w:r>
      <w:r>
        <w:rPr>
          <w:b/>
          <w:bCs/>
          <w:u w:val="single"/>
        </w:rPr>
        <w:t>11</w:t>
      </w:r>
      <w:r>
        <w:rPr>
          <w:b/>
          <w:bCs/>
          <w:u w:val="single"/>
        </w:rPr>
        <w:t>6</w:t>
      </w:r>
      <w:r w:rsidRPr="00064489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Indian Creek</w:t>
      </w:r>
      <w:r w:rsidRPr="00064489">
        <w:rPr>
          <w:b/>
          <w:bCs/>
          <w:u w:val="single"/>
        </w:rPr>
        <w:t xml:space="preserve"> Station</w:t>
      </w:r>
      <w:r>
        <w:rPr>
          <w:b/>
          <w:bCs/>
          <w:u w:val="single"/>
        </w:rPr>
        <w:t xml:space="preserve"> to Stonecrest Mall</w:t>
      </w:r>
    </w:p>
    <w:p w14:paraId="3072D828" w14:textId="77777777" w:rsidR="006D0BEA" w:rsidRDefault="006D0BEA" w:rsidP="006D0BEA">
      <w:r>
        <w:t>Continue Through Lot</w:t>
      </w:r>
    </w:p>
    <w:p w14:paraId="40DB35FF" w14:textId="77777777" w:rsidR="006D0BEA" w:rsidRDefault="006D0BEA" w:rsidP="006D0BEA">
      <w:r>
        <w:t xml:space="preserve">Left – Main Isle </w:t>
      </w:r>
    </w:p>
    <w:p w14:paraId="34B34BB5" w14:textId="77777777" w:rsidR="006D0BEA" w:rsidRDefault="006D0BEA" w:rsidP="006D0BEA">
      <w:r>
        <w:t xml:space="preserve">Right – Elder Ln </w:t>
      </w:r>
    </w:p>
    <w:p w14:paraId="6E899DAD" w14:textId="5D6C30F3" w:rsidR="006D0BEA" w:rsidRDefault="006D0BEA" w:rsidP="006D0BEA">
      <w:pPr>
        <w:rPr>
          <w:b/>
          <w:bCs/>
          <w:u w:val="single"/>
        </w:rPr>
      </w:pPr>
      <w:r>
        <w:t>Regular Route</w:t>
      </w:r>
    </w:p>
    <w:p w14:paraId="71B7006A" w14:textId="77777777" w:rsidR="00711546" w:rsidRDefault="00711546"/>
    <w:sectPr w:rsidR="007115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tDQwNzIyNLYwNTJX0lEKTi0uzszPAykwrgUA8FqtdiwAAAA="/>
  </w:docVars>
  <w:rsids>
    <w:rsidRoot w:val="00711546"/>
    <w:rsid w:val="000523EA"/>
    <w:rsid w:val="00064489"/>
    <w:rsid w:val="00065255"/>
    <w:rsid w:val="0015252E"/>
    <w:rsid w:val="0040668A"/>
    <w:rsid w:val="00606B5D"/>
    <w:rsid w:val="00674A42"/>
    <w:rsid w:val="006D0BEA"/>
    <w:rsid w:val="00711546"/>
    <w:rsid w:val="00763F96"/>
    <w:rsid w:val="00834E86"/>
    <w:rsid w:val="00866FEA"/>
    <w:rsid w:val="00901201"/>
    <w:rsid w:val="009C407E"/>
    <w:rsid w:val="00B869AA"/>
    <w:rsid w:val="00E82D96"/>
    <w:rsid w:val="00F95095"/>
    <w:rsid w:val="00FE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A22F0"/>
  <w15:chartTrackingRefBased/>
  <w15:docId w15:val="{173AAD80-29D6-435E-AA79-4208115A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2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7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en, Johnny</dc:creator>
  <cp:keywords/>
  <dc:description/>
  <cp:lastModifiedBy>Byrd, Christopher</cp:lastModifiedBy>
  <cp:revision>2</cp:revision>
  <dcterms:created xsi:type="dcterms:W3CDTF">2024-04-01T15:41:00Z</dcterms:created>
  <dcterms:modified xsi:type="dcterms:W3CDTF">2024-04-0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c20933661a1fd349e00ef954af7261ae6c4cf130583fbc49f7006d74784707</vt:lpwstr>
  </property>
</Properties>
</file>